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CB48C5" w14:textId="73F76B15" w:rsidR="00444734" w:rsidRDefault="00444734" w:rsidP="00AE00CC">
      <w:pPr>
        <w:pStyle w:val="Heading1"/>
        <w:rPr>
          <w:b/>
          <w:bCs/>
        </w:rPr>
      </w:pPr>
      <w:r>
        <w:rPr>
          <w:b/>
          <w:bCs/>
        </w:rPr>
        <w:t xml:space="preserve">NZIQS </w:t>
      </w:r>
      <w:r w:rsidR="007A1613">
        <w:rPr>
          <w:b/>
          <w:bCs/>
        </w:rPr>
        <w:t>BIM</w:t>
      </w:r>
      <w:r w:rsidR="00EC1E5F">
        <w:rPr>
          <w:b/>
          <w:bCs/>
        </w:rPr>
        <w:t xml:space="preserve"> Committee </w:t>
      </w:r>
      <w:r>
        <w:rPr>
          <w:b/>
          <w:bCs/>
        </w:rPr>
        <w:t>Nomination Form</w:t>
      </w:r>
    </w:p>
    <w:p w14:paraId="14DB908B" w14:textId="0C2B5130" w:rsidR="00AE00CC" w:rsidRPr="00197789" w:rsidRDefault="008E381B" w:rsidP="00AE00CC">
      <w:pPr>
        <w:pStyle w:val="Heading1"/>
        <w:rPr>
          <w:b/>
          <w:bCs/>
        </w:rPr>
      </w:pPr>
      <w:r>
        <w:rPr>
          <w:b/>
          <w:bCs/>
        </w:rPr>
        <w:t>September</w:t>
      </w:r>
      <w:r w:rsidR="00C6693C">
        <w:rPr>
          <w:b/>
          <w:bCs/>
        </w:rPr>
        <w:t xml:space="preserve"> 2020</w:t>
      </w:r>
    </w:p>
    <w:p w14:paraId="4644D892" w14:textId="77777777" w:rsidR="00AE00CC" w:rsidRDefault="00AE00CC" w:rsidP="00AE00CC"/>
    <w:p w14:paraId="474F4381" w14:textId="07141966" w:rsidR="00A74CB3" w:rsidRPr="007F5907" w:rsidRDefault="00934120" w:rsidP="007F5907">
      <w:pPr>
        <w:pStyle w:val="Heading2"/>
        <w:rPr>
          <w:b/>
          <w:bCs/>
        </w:rPr>
      </w:pPr>
      <w:r w:rsidRPr="00934120">
        <w:rPr>
          <w:b/>
          <w:bCs/>
        </w:rPr>
        <w:t>YOUR DETAILS</w:t>
      </w:r>
    </w:p>
    <w:p w14:paraId="46DD7D16" w14:textId="126F32CC" w:rsidR="00AE00CC" w:rsidRPr="00934120" w:rsidRDefault="00AE00CC" w:rsidP="00D25D28">
      <w:pPr>
        <w:spacing w:after="80"/>
        <w:rPr>
          <w:sz w:val="24"/>
          <w:szCs w:val="24"/>
        </w:rPr>
      </w:pPr>
      <w:r w:rsidRPr="00934120">
        <w:rPr>
          <w:sz w:val="24"/>
          <w:szCs w:val="24"/>
        </w:rPr>
        <w:t>Name</w:t>
      </w:r>
      <w:r w:rsidR="00934120" w:rsidRPr="00934120">
        <w:rPr>
          <w:sz w:val="24"/>
          <w:szCs w:val="24"/>
        </w:rPr>
        <w:tab/>
      </w:r>
      <w:r w:rsidR="00934120" w:rsidRPr="00934120">
        <w:rPr>
          <w:sz w:val="24"/>
          <w:szCs w:val="24"/>
        </w:rPr>
        <w:tab/>
      </w:r>
      <w:r w:rsidR="00934120">
        <w:rPr>
          <w:sz w:val="24"/>
          <w:szCs w:val="24"/>
        </w:rPr>
        <w:tab/>
      </w:r>
      <w:r w:rsidR="006F733B">
        <w:rPr>
          <w:sz w:val="24"/>
          <w:szCs w:val="24"/>
        </w:rPr>
        <w:tab/>
      </w:r>
      <w:r w:rsidRPr="00934120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1712301202"/>
          <w:placeholder>
            <w:docPart w:val="913D91E869A4441A95ABD8286D6D5BE9"/>
          </w:placeholder>
          <w:showingPlcHdr/>
        </w:sdtPr>
        <w:sdtEndPr/>
        <w:sdtContent>
          <w:r w:rsidR="00B06B80" w:rsidRPr="00934120">
            <w:rPr>
              <w:rStyle w:val="PlaceholderText"/>
              <w:sz w:val="24"/>
              <w:szCs w:val="24"/>
            </w:rPr>
            <w:t>Click or tap here to enter text.</w:t>
          </w:r>
        </w:sdtContent>
      </w:sdt>
    </w:p>
    <w:p w14:paraId="4F8E0858" w14:textId="68737D7F" w:rsidR="00003270" w:rsidRPr="00934120" w:rsidRDefault="00003270" w:rsidP="00003270">
      <w:pPr>
        <w:spacing w:after="80"/>
        <w:rPr>
          <w:sz w:val="24"/>
          <w:szCs w:val="24"/>
        </w:rPr>
      </w:pPr>
      <w:r>
        <w:rPr>
          <w:sz w:val="24"/>
          <w:szCs w:val="24"/>
        </w:rPr>
        <w:t>NZIQS Membership Type</w:t>
      </w:r>
      <w:r>
        <w:rPr>
          <w:sz w:val="24"/>
          <w:szCs w:val="24"/>
        </w:rPr>
        <w:tab/>
      </w:r>
      <w:r w:rsidRPr="00934120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1280332441"/>
          <w:placeholder>
            <w:docPart w:val="9F4C0B402F92445E9018B324719F660A"/>
          </w:placeholder>
          <w:showingPlcHdr/>
        </w:sdtPr>
        <w:sdtEndPr/>
        <w:sdtContent>
          <w:r w:rsidRPr="00934120">
            <w:rPr>
              <w:rStyle w:val="PlaceholderText"/>
              <w:sz w:val="24"/>
              <w:szCs w:val="24"/>
            </w:rPr>
            <w:t>Click or tap here to enter text.</w:t>
          </w:r>
        </w:sdtContent>
      </w:sdt>
    </w:p>
    <w:p w14:paraId="63E4C182" w14:textId="3B9370B2" w:rsidR="00AC2338" w:rsidRPr="00934120" w:rsidRDefault="00AC2338" w:rsidP="00AC2338">
      <w:pPr>
        <w:spacing w:after="80"/>
        <w:rPr>
          <w:sz w:val="24"/>
          <w:szCs w:val="24"/>
        </w:rPr>
      </w:pPr>
      <w:r>
        <w:rPr>
          <w:sz w:val="24"/>
          <w:szCs w:val="24"/>
        </w:rPr>
        <w:t>Location</w:t>
      </w:r>
      <w:r w:rsidRPr="00934120">
        <w:rPr>
          <w:sz w:val="24"/>
          <w:szCs w:val="24"/>
        </w:rPr>
        <w:tab/>
      </w:r>
      <w:r w:rsidRPr="00934120"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934120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1227990543"/>
          <w:placeholder>
            <w:docPart w:val="EB765C58297E4E98B96500CCFC0BAF05"/>
          </w:placeholder>
          <w:showingPlcHdr/>
        </w:sdtPr>
        <w:sdtEndPr/>
        <w:sdtContent>
          <w:r w:rsidRPr="00934120">
            <w:rPr>
              <w:rStyle w:val="PlaceholderText"/>
              <w:sz w:val="24"/>
              <w:szCs w:val="24"/>
            </w:rPr>
            <w:t>Click or tap here to enter text.</w:t>
          </w:r>
        </w:sdtContent>
      </w:sdt>
    </w:p>
    <w:p w14:paraId="3A148AF0" w14:textId="24926327" w:rsidR="00AE00CC" w:rsidRPr="00934120" w:rsidRDefault="00AE00CC" w:rsidP="00D25D28">
      <w:pPr>
        <w:spacing w:after="80"/>
        <w:rPr>
          <w:sz w:val="24"/>
          <w:szCs w:val="24"/>
        </w:rPr>
      </w:pPr>
      <w:r w:rsidRPr="00934120">
        <w:rPr>
          <w:sz w:val="24"/>
          <w:szCs w:val="24"/>
        </w:rPr>
        <w:t>Email</w:t>
      </w:r>
      <w:r w:rsidR="00934120" w:rsidRPr="00934120">
        <w:rPr>
          <w:sz w:val="24"/>
          <w:szCs w:val="24"/>
        </w:rPr>
        <w:tab/>
      </w:r>
      <w:r w:rsidR="00934120" w:rsidRPr="00934120">
        <w:rPr>
          <w:sz w:val="24"/>
          <w:szCs w:val="24"/>
        </w:rPr>
        <w:tab/>
      </w:r>
      <w:r w:rsidR="00934120" w:rsidRPr="00934120">
        <w:rPr>
          <w:sz w:val="24"/>
          <w:szCs w:val="24"/>
        </w:rPr>
        <w:tab/>
      </w:r>
      <w:r w:rsidR="006F733B">
        <w:rPr>
          <w:sz w:val="24"/>
          <w:szCs w:val="24"/>
        </w:rPr>
        <w:tab/>
      </w:r>
      <w:r w:rsidRPr="00934120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989245631"/>
          <w:placeholder>
            <w:docPart w:val="2F54509312544C78BF2D58809C3ABAED"/>
          </w:placeholder>
          <w:showingPlcHdr/>
        </w:sdtPr>
        <w:sdtEndPr/>
        <w:sdtContent>
          <w:r w:rsidRPr="00934120">
            <w:rPr>
              <w:rStyle w:val="PlaceholderText"/>
              <w:sz w:val="24"/>
              <w:szCs w:val="24"/>
            </w:rPr>
            <w:t>Click or tap here to enter text.</w:t>
          </w:r>
        </w:sdtContent>
      </w:sdt>
    </w:p>
    <w:p w14:paraId="710970CC" w14:textId="4EFC73C8" w:rsidR="00AE00CC" w:rsidRPr="00934120" w:rsidRDefault="00AE00CC" w:rsidP="00D25D28">
      <w:pPr>
        <w:spacing w:after="80"/>
        <w:rPr>
          <w:sz w:val="24"/>
          <w:szCs w:val="24"/>
        </w:rPr>
      </w:pPr>
      <w:r w:rsidRPr="00934120">
        <w:rPr>
          <w:sz w:val="24"/>
          <w:szCs w:val="24"/>
        </w:rPr>
        <w:t>Mobile Phone</w:t>
      </w:r>
      <w:r w:rsidR="006F733B">
        <w:rPr>
          <w:sz w:val="24"/>
          <w:szCs w:val="24"/>
        </w:rPr>
        <w:tab/>
      </w:r>
      <w:r w:rsidR="006F733B">
        <w:rPr>
          <w:sz w:val="24"/>
          <w:szCs w:val="24"/>
        </w:rPr>
        <w:tab/>
      </w:r>
      <w:r w:rsidR="00973B0B">
        <w:rPr>
          <w:sz w:val="24"/>
          <w:szCs w:val="24"/>
        </w:rPr>
        <w:t xml:space="preserve"> </w:t>
      </w:r>
      <w:r w:rsidR="00934120">
        <w:rPr>
          <w:sz w:val="24"/>
          <w:szCs w:val="24"/>
        </w:rPr>
        <w:tab/>
      </w:r>
      <w:r w:rsidR="00B06B80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1312445215"/>
          <w:placeholder>
            <w:docPart w:val="69F9181BEE4F40218D0B2DEFA568A42E"/>
          </w:placeholder>
          <w:showingPlcHdr/>
        </w:sdtPr>
        <w:sdtEndPr/>
        <w:sdtContent>
          <w:r w:rsidRPr="00934120">
            <w:rPr>
              <w:rStyle w:val="PlaceholderText"/>
              <w:sz w:val="24"/>
              <w:szCs w:val="24"/>
            </w:rPr>
            <w:t>Click or tap here to enter text.</w:t>
          </w:r>
        </w:sdtContent>
      </w:sdt>
    </w:p>
    <w:p w14:paraId="3508DE68" w14:textId="77777777" w:rsidR="00AE00CC" w:rsidRDefault="00AE00CC" w:rsidP="00D25D28">
      <w:pPr>
        <w:spacing w:after="80"/>
        <w:rPr>
          <w:sz w:val="24"/>
          <w:szCs w:val="24"/>
        </w:rPr>
      </w:pPr>
      <w:r w:rsidRPr="00934120">
        <w:rPr>
          <w:sz w:val="24"/>
          <w:szCs w:val="24"/>
        </w:rPr>
        <w:t>Business Phone</w:t>
      </w:r>
      <w:r w:rsidR="00934120" w:rsidRPr="00934120">
        <w:rPr>
          <w:sz w:val="24"/>
          <w:szCs w:val="24"/>
        </w:rPr>
        <w:tab/>
      </w:r>
      <w:r w:rsidR="006F733B">
        <w:rPr>
          <w:sz w:val="24"/>
          <w:szCs w:val="24"/>
        </w:rPr>
        <w:tab/>
      </w:r>
      <w:r w:rsidRPr="00934120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1743363545"/>
          <w:placeholder>
            <w:docPart w:val="5B045D5D845546D3BAF82AD6454524CE"/>
          </w:placeholder>
          <w:showingPlcHdr/>
        </w:sdtPr>
        <w:sdtEndPr/>
        <w:sdtContent>
          <w:r w:rsidRPr="00934120">
            <w:rPr>
              <w:rStyle w:val="PlaceholderText"/>
              <w:sz w:val="24"/>
              <w:szCs w:val="24"/>
            </w:rPr>
            <w:t>Click or tap here to enter text.</w:t>
          </w:r>
        </w:sdtContent>
      </w:sdt>
    </w:p>
    <w:p w14:paraId="30490510" w14:textId="371826FC" w:rsidR="00E073DE" w:rsidRDefault="00E073DE" w:rsidP="00D25D28">
      <w:pPr>
        <w:spacing w:after="80"/>
        <w:rPr>
          <w:sz w:val="24"/>
          <w:szCs w:val="24"/>
        </w:rPr>
      </w:pPr>
      <w:r>
        <w:rPr>
          <w:sz w:val="24"/>
          <w:szCs w:val="24"/>
        </w:rPr>
        <w:t>Employer/Organisation</w:t>
      </w:r>
      <w:r w:rsidR="00B06B80">
        <w:rPr>
          <w:sz w:val="24"/>
          <w:szCs w:val="24"/>
        </w:rPr>
        <w:t xml:space="preserve">         </w:t>
      </w:r>
      <w:r w:rsidR="004E2406">
        <w:rPr>
          <w:sz w:val="24"/>
          <w:szCs w:val="24"/>
        </w:rPr>
        <w:t xml:space="preserve"> </w:t>
      </w:r>
      <w:r w:rsidR="00B06B80">
        <w:rPr>
          <w:sz w:val="24"/>
          <w:szCs w:val="24"/>
        </w:rPr>
        <w:t xml:space="preserve"> </w:t>
      </w:r>
      <w:r w:rsidR="00973B0B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866024368"/>
          <w:placeholder>
            <w:docPart w:val="7283757A11BE466EB4DF9CF132586742"/>
          </w:placeholder>
          <w:showingPlcHdr/>
        </w:sdtPr>
        <w:sdtEndPr/>
        <w:sdtContent>
          <w:r w:rsidR="00973B0B" w:rsidRPr="005558DA">
            <w:rPr>
              <w:rStyle w:val="PlaceholderText"/>
            </w:rPr>
            <w:t>Click or tap here to enter text.</w:t>
          </w:r>
        </w:sdtContent>
      </w:sdt>
    </w:p>
    <w:p w14:paraId="7C540303" w14:textId="77777777" w:rsidR="00973B0B" w:rsidRPr="00934120" w:rsidRDefault="006F733B" w:rsidP="00D25D28">
      <w:pPr>
        <w:spacing w:after="80"/>
        <w:rPr>
          <w:sz w:val="24"/>
          <w:szCs w:val="24"/>
        </w:rPr>
      </w:pPr>
      <w:r>
        <w:rPr>
          <w:sz w:val="24"/>
          <w:szCs w:val="24"/>
        </w:rPr>
        <w:t>Job Title</w:t>
      </w:r>
      <w:r w:rsidR="00973B0B">
        <w:rPr>
          <w:sz w:val="24"/>
          <w:szCs w:val="24"/>
        </w:rPr>
        <w:tab/>
      </w:r>
      <w:r w:rsidR="00973B0B">
        <w:rPr>
          <w:sz w:val="24"/>
          <w:szCs w:val="24"/>
        </w:rPr>
        <w:tab/>
      </w:r>
      <w:r w:rsidR="00973B0B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1557971283"/>
          <w:placeholder>
            <w:docPart w:val="3951FCDF6F0944E4A43C1498B3DE40CE"/>
          </w:placeholder>
          <w:showingPlcHdr/>
        </w:sdtPr>
        <w:sdtEndPr/>
        <w:sdtContent>
          <w:r w:rsidR="00973B0B" w:rsidRPr="005558DA">
            <w:rPr>
              <w:rStyle w:val="PlaceholderText"/>
            </w:rPr>
            <w:t>Click or tap here to enter text.</w:t>
          </w:r>
        </w:sdtContent>
      </w:sdt>
    </w:p>
    <w:p w14:paraId="3E047FE1" w14:textId="77777777" w:rsidR="00AE00CC" w:rsidRDefault="00AE00CC" w:rsidP="00AE00CC">
      <w:pPr>
        <w:rPr>
          <w:b/>
          <w:bCs/>
        </w:rPr>
      </w:pPr>
    </w:p>
    <w:p w14:paraId="4DAAA2E5" w14:textId="010BDCB0" w:rsidR="00AE00CC" w:rsidRDefault="005F11B4" w:rsidP="00934120">
      <w:pPr>
        <w:pStyle w:val="Heading2"/>
        <w:rPr>
          <w:b/>
          <w:bCs/>
        </w:rPr>
      </w:pPr>
      <w:r>
        <w:rPr>
          <w:b/>
          <w:bCs/>
        </w:rPr>
        <w:t>ROLE CATEGORY</w:t>
      </w:r>
      <w:r w:rsidR="00934120" w:rsidRPr="00934120">
        <w:rPr>
          <w:b/>
          <w:bCs/>
        </w:rPr>
        <w:tab/>
      </w:r>
      <w:r w:rsidR="00934120" w:rsidRPr="00934120">
        <w:rPr>
          <w:b/>
          <w:bCs/>
        </w:rPr>
        <w:tab/>
      </w:r>
      <w:r w:rsidR="00934120" w:rsidRPr="00934120">
        <w:rPr>
          <w:b/>
          <w:bCs/>
        </w:rPr>
        <w:tab/>
      </w:r>
    </w:p>
    <w:p w14:paraId="393E0DAF" w14:textId="5ED3DEF7" w:rsidR="00EB4BBE" w:rsidRDefault="00EB4BBE" w:rsidP="00D25D28">
      <w:pPr>
        <w:spacing w:after="40"/>
        <w:rPr>
          <w:sz w:val="24"/>
          <w:szCs w:val="24"/>
        </w:rPr>
      </w:pPr>
      <w:r>
        <w:rPr>
          <w:sz w:val="24"/>
          <w:szCs w:val="24"/>
        </w:rPr>
        <w:t xml:space="preserve">QS </w:t>
      </w:r>
      <w:proofErr w:type="gramStart"/>
      <w:r>
        <w:rPr>
          <w:sz w:val="24"/>
          <w:szCs w:val="24"/>
        </w:rPr>
        <w:t xml:space="preserve">Consulting  </w:t>
      </w:r>
      <w:r w:rsidRPr="00934120">
        <w:rPr>
          <w:sz w:val="24"/>
          <w:szCs w:val="24"/>
        </w:rPr>
        <w:tab/>
      </w:r>
      <w:proofErr w:type="gramEnd"/>
      <w:sdt>
        <w:sdtPr>
          <w:rPr>
            <w:sz w:val="24"/>
            <w:szCs w:val="24"/>
          </w:rPr>
          <w:id w:val="17479085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34120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14:paraId="4DAFFAE1" w14:textId="384F7D3E" w:rsidR="00AE00CC" w:rsidRPr="00934120" w:rsidRDefault="007745A5" w:rsidP="00D25D28">
      <w:pPr>
        <w:spacing w:after="40"/>
        <w:rPr>
          <w:sz w:val="24"/>
          <w:szCs w:val="24"/>
        </w:rPr>
      </w:pPr>
      <w:r>
        <w:rPr>
          <w:sz w:val="24"/>
          <w:szCs w:val="24"/>
        </w:rPr>
        <w:t>Contractor</w:t>
      </w:r>
      <w:r>
        <w:rPr>
          <w:sz w:val="24"/>
          <w:szCs w:val="24"/>
        </w:rPr>
        <w:tab/>
      </w:r>
      <w:r w:rsidR="00934120" w:rsidRPr="00934120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-3691458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6B80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934120" w:rsidRPr="00934120">
        <w:rPr>
          <w:sz w:val="24"/>
          <w:szCs w:val="24"/>
        </w:rPr>
        <w:tab/>
      </w:r>
      <w:r w:rsidR="00934120" w:rsidRPr="00934120">
        <w:rPr>
          <w:sz w:val="24"/>
          <w:szCs w:val="24"/>
        </w:rPr>
        <w:tab/>
      </w:r>
      <w:r w:rsidR="00934120" w:rsidRPr="00934120">
        <w:rPr>
          <w:sz w:val="24"/>
          <w:szCs w:val="24"/>
        </w:rPr>
        <w:tab/>
      </w:r>
    </w:p>
    <w:p w14:paraId="5792BC71" w14:textId="35AF195D" w:rsidR="00AE00CC" w:rsidRPr="00934120" w:rsidRDefault="007745A5" w:rsidP="00EB4BBE">
      <w:pPr>
        <w:spacing w:after="80"/>
        <w:rPr>
          <w:sz w:val="24"/>
          <w:szCs w:val="24"/>
        </w:rPr>
      </w:pPr>
      <w:r>
        <w:rPr>
          <w:sz w:val="24"/>
          <w:szCs w:val="24"/>
        </w:rPr>
        <w:t>Sub-contractor</w:t>
      </w:r>
      <w:r w:rsidR="00827549">
        <w:rPr>
          <w:sz w:val="24"/>
          <w:szCs w:val="24"/>
        </w:rPr>
        <w:t xml:space="preserve">       </w:t>
      </w:r>
      <w:r w:rsidR="00AE00CC" w:rsidRPr="00934120">
        <w:rPr>
          <w:sz w:val="24"/>
          <w:szCs w:val="24"/>
        </w:rPr>
        <w:t xml:space="preserve"> </w:t>
      </w:r>
      <w:r w:rsidR="00934120" w:rsidRPr="00934120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7779931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2754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934120" w:rsidRPr="00934120">
        <w:rPr>
          <w:sz w:val="24"/>
          <w:szCs w:val="24"/>
        </w:rPr>
        <w:tab/>
      </w:r>
      <w:r w:rsidR="00EB4BBE">
        <w:rPr>
          <w:sz w:val="24"/>
          <w:szCs w:val="24"/>
        </w:rPr>
        <w:t>What type?</w:t>
      </w:r>
      <w:r w:rsidR="00B92BEC">
        <w:rPr>
          <w:sz w:val="24"/>
          <w:szCs w:val="24"/>
        </w:rPr>
        <w:t xml:space="preserve"> e.g.</w:t>
      </w:r>
      <w:r w:rsidR="00EB4BBE">
        <w:rPr>
          <w:sz w:val="24"/>
          <w:szCs w:val="24"/>
        </w:rPr>
        <w:t xml:space="preserve"> electrical</w:t>
      </w:r>
      <w:r w:rsidR="004D1FD9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109552586"/>
          <w:placeholder>
            <w:docPart w:val="1E040CF4EC6B4ABB872656DC8B222334"/>
          </w:placeholder>
          <w:showingPlcHdr/>
        </w:sdtPr>
        <w:sdtEndPr/>
        <w:sdtContent>
          <w:r w:rsidR="004D1FD9" w:rsidRPr="005558DA">
            <w:rPr>
              <w:rStyle w:val="PlaceholderText"/>
            </w:rPr>
            <w:t>Click or tap here to enter text.</w:t>
          </w:r>
        </w:sdtContent>
      </w:sdt>
      <w:r w:rsidR="00934120" w:rsidRPr="00934120">
        <w:rPr>
          <w:sz w:val="24"/>
          <w:szCs w:val="24"/>
        </w:rPr>
        <w:tab/>
      </w:r>
    </w:p>
    <w:p w14:paraId="598B5734" w14:textId="77777777" w:rsidR="004D1FD9" w:rsidRDefault="004D1FD9" w:rsidP="00E46830">
      <w:pPr>
        <w:spacing w:after="40"/>
        <w:rPr>
          <w:sz w:val="24"/>
          <w:szCs w:val="24"/>
        </w:rPr>
      </w:pPr>
      <w:r>
        <w:rPr>
          <w:sz w:val="24"/>
          <w:szCs w:val="24"/>
        </w:rPr>
        <w:t>Academic</w:t>
      </w:r>
      <w:r w:rsidR="00E46830">
        <w:rPr>
          <w:sz w:val="24"/>
          <w:szCs w:val="24"/>
        </w:rPr>
        <w:t xml:space="preserve">      </w:t>
      </w:r>
      <w:r w:rsidR="00E46830">
        <w:rPr>
          <w:sz w:val="24"/>
          <w:szCs w:val="24"/>
        </w:rPr>
        <w:tab/>
      </w:r>
      <w:r w:rsidR="00934120" w:rsidRPr="00934120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-2944572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4120" w:rsidRPr="00934120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14:paraId="3DFCA61E" w14:textId="0789EB2B" w:rsidR="00AE00CC" w:rsidRPr="00E46830" w:rsidRDefault="004D1FD9" w:rsidP="005570CE">
      <w:pPr>
        <w:spacing w:after="40"/>
        <w:rPr>
          <w:sz w:val="24"/>
          <w:szCs w:val="24"/>
        </w:rPr>
      </w:pPr>
      <w:r>
        <w:rPr>
          <w:sz w:val="24"/>
          <w:szCs w:val="24"/>
        </w:rPr>
        <w:t>Other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E46830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17468391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6830" w:rsidRPr="00934120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5570CE">
        <w:rPr>
          <w:sz w:val="24"/>
          <w:szCs w:val="24"/>
        </w:rPr>
        <w:tab/>
        <w:t>S</w:t>
      </w:r>
      <w:r w:rsidR="00D46A67">
        <w:rPr>
          <w:sz w:val="24"/>
          <w:szCs w:val="24"/>
        </w:rPr>
        <w:t>pecify</w:t>
      </w:r>
      <w:r w:rsidR="00D46A67">
        <w:rPr>
          <w:sz w:val="24"/>
          <w:szCs w:val="24"/>
        </w:rPr>
        <w:tab/>
      </w:r>
      <w:r w:rsidR="00D46A67">
        <w:rPr>
          <w:sz w:val="24"/>
          <w:szCs w:val="24"/>
        </w:rPr>
        <w:tab/>
      </w:r>
      <w:r w:rsidR="00D46A67">
        <w:rPr>
          <w:sz w:val="24"/>
          <w:szCs w:val="24"/>
        </w:rPr>
        <w:tab/>
      </w:r>
      <w:r w:rsidR="005570CE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1007090535"/>
          <w:placeholder>
            <w:docPart w:val="31F288DAB6924471BA760A2655541940"/>
          </w:placeholder>
          <w:showingPlcHdr/>
        </w:sdtPr>
        <w:sdtEndPr/>
        <w:sdtContent>
          <w:r w:rsidR="005570CE" w:rsidRPr="005558DA">
            <w:rPr>
              <w:rStyle w:val="PlaceholderText"/>
            </w:rPr>
            <w:t>Click or tap here to enter text.</w:t>
          </w:r>
        </w:sdtContent>
      </w:sdt>
    </w:p>
    <w:p w14:paraId="70DBDA9B" w14:textId="77777777" w:rsidR="004E2406" w:rsidRDefault="004E2406" w:rsidP="00934120">
      <w:pPr>
        <w:pStyle w:val="Heading2"/>
        <w:rPr>
          <w:b/>
          <w:bCs/>
        </w:rPr>
      </w:pPr>
    </w:p>
    <w:p w14:paraId="207DA996" w14:textId="484D0775" w:rsidR="00934120" w:rsidRDefault="002C415B" w:rsidP="00934120">
      <w:pPr>
        <w:pStyle w:val="Heading2"/>
        <w:rPr>
          <w:b/>
          <w:bCs/>
        </w:rPr>
      </w:pPr>
      <w:r>
        <w:rPr>
          <w:b/>
          <w:bCs/>
        </w:rPr>
        <w:t>HOW YOU CAN CONTRIBUTE</w:t>
      </w:r>
    </w:p>
    <w:p w14:paraId="381F9AD9" w14:textId="580EAB5D" w:rsidR="00B92BEC" w:rsidRPr="00B92BEC" w:rsidRDefault="00B92BEC" w:rsidP="00B92BEC">
      <w:r>
        <w:t xml:space="preserve">Please </w:t>
      </w:r>
      <w:r w:rsidR="00EC1E5F">
        <w:t>tell us why you are interested in being on</w:t>
      </w:r>
      <w:r>
        <w:t xml:space="preserve"> the </w:t>
      </w:r>
      <w:r w:rsidR="00EC1E5F">
        <w:t xml:space="preserve">NZIQS </w:t>
      </w:r>
      <w:r w:rsidR="005943AD">
        <w:t>BIM</w:t>
      </w:r>
      <w:r w:rsidR="00EC1E5F">
        <w:t xml:space="preserve"> Committee.</w:t>
      </w:r>
    </w:p>
    <w:sdt>
      <w:sdtPr>
        <w:rPr>
          <w:b/>
          <w:bCs/>
        </w:rPr>
        <w:id w:val="-300462865"/>
        <w:placeholder>
          <w:docPart w:val="C59D1DED26AA4B448411751EAEFDD0EE"/>
        </w:placeholder>
        <w:showingPlcHdr/>
      </w:sdtPr>
      <w:sdtEndPr/>
      <w:sdtContent>
        <w:p w14:paraId="4BF3EACD" w14:textId="48031282" w:rsidR="00916EB6" w:rsidRPr="003C4EF5" w:rsidRDefault="003C4EF5" w:rsidP="003C4EF5">
          <w:pPr>
            <w:pStyle w:val="Heading2"/>
            <w:rPr>
              <w:b/>
              <w:bCs/>
            </w:rPr>
          </w:pPr>
          <w:r w:rsidRPr="00204896">
            <w:rPr>
              <w:rStyle w:val="PlaceholderText"/>
            </w:rPr>
            <w:t>Click or tap here to enter text.</w:t>
          </w:r>
        </w:p>
      </w:sdtContent>
    </w:sdt>
    <w:p w14:paraId="3E8CEAD9" w14:textId="4BEC3368" w:rsidR="00916EB6" w:rsidRDefault="00916EB6" w:rsidP="006F733B">
      <w:pPr>
        <w:pStyle w:val="Heading2"/>
        <w:rPr>
          <w:b/>
          <w:bCs/>
        </w:rPr>
      </w:pPr>
    </w:p>
    <w:p w14:paraId="3F7CF319" w14:textId="77777777" w:rsidR="007F5907" w:rsidRPr="007F5907" w:rsidRDefault="007F5907" w:rsidP="007F5907"/>
    <w:p w14:paraId="2C909F6E" w14:textId="308F0A52" w:rsidR="009A6FAD" w:rsidRDefault="00973B0B" w:rsidP="006B6E41">
      <w:pPr>
        <w:pStyle w:val="NoSpacing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9FE299D" wp14:editId="668F4D37">
                <wp:simplePos x="0" y="0"/>
                <wp:positionH relativeFrom="margin">
                  <wp:align>right</wp:align>
                </wp:positionH>
                <wp:positionV relativeFrom="paragraph">
                  <wp:posOffset>6350</wp:posOffset>
                </wp:positionV>
                <wp:extent cx="5646420" cy="15240"/>
                <wp:effectExtent l="0" t="0" r="30480" b="2286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4642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0DAA41" id="Straight Connector 6" o:spid="_x0000_s1026" style="position:absolute;flip:y;z-index:25166950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393.4pt,.5pt" to="838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" strokecolor="#4472c4 [3204]" strokeweight=".5pt">
                <v:stroke joinstyle="miter"/>
                <w10:wrap anchorx="margin"/>
              </v:line>
            </w:pict>
          </mc:Fallback>
        </mc:AlternateContent>
      </w:r>
    </w:p>
    <w:p w14:paraId="2F95ADDC" w14:textId="0A67587E" w:rsidR="00E073DE" w:rsidRPr="00C57E69" w:rsidRDefault="009A6FAD" w:rsidP="00C57E69">
      <w:pPr>
        <w:pStyle w:val="Heading2"/>
        <w:rPr>
          <w:b/>
          <w:bCs/>
          <w:sz w:val="24"/>
          <w:szCs w:val="24"/>
        </w:rPr>
      </w:pPr>
      <w:r w:rsidRPr="00C57E69">
        <w:rPr>
          <w:b/>
          <w:bCs/>
          <w:sz w:val="24"/>
          <w:szCs w:val="24"/>
        </w:rPr>
        <w:t>FORWARD APPLICATION TO:</w:t>
      </w:r>
      <w:r w:rsidR="00C57E69" w:rsidRPr="00C57E69">
        <w:rPr>
          <w:b/>
          <w:bCs/>
          <w:sz w:val="24"/>
          <w:szCs w:val="24"/>
        </w:rPr>
        <w:t xml:space="preserve"> </w:t>
      </w:r>
      <w:hyperlink r:id="rId10" w:history="1">
        <w:r w:rsidR="00973B0B" w:rsidRPr="00C57E69">
          <w:rPr>
            <w:rStyle w:val="Hyperlink"/>
            <w:sz w:val="24"/>
            <w:szCs w:val="24"/>
          </w:rPr>
          <w:t>marilyn.moffatt@nziqs.co.nz</w:t>
        </w:r>
      </w:hyperlink>
      <w:r w:rsidR="00E073DE" w:rsidRPr="00C57E69">
        <w:rPr>
          <w:sz w:val="24"/>
          <w:szCs w:val="24"/>
        </w:rPr>
        <w:t xml:space="preserve"> by </w:t>
      </w:r>
      <w:r w:rsidR="00A74CB3" w:rsidRPr="00C57E69">
        <w:rPr>
          <w:b/>
          <w:bCs/>
          <w:sz w:val="24"/>
          <w:szCs w:val="24"/>
        </w:rPr>
        <w:t xml:space="preserve">5 pm </w:t>
      </w:r>
      <w:r w:rsidR="008E381B">
        <w:rPr>
          <w:b/>
          <w:bCs/>
          <w:sz w:val="24"/>
          <w:szCs w:val="24"/>
        </w:rPr>
        <w:t xml:space="preserve">9 October </w:t>
      </w:r>
      <w:r w:rsidR="009F4181" w:rsidRPr="00C57E69">
        <w:rPr>
          <w:b/>
          <w:bCs/>
          <w:sz w:val="24"/>
          <w:szCs w:val="24"/>
        </w:rPr>
        <w:t>2020.</w:t>
      </w:r>
    </w:p>
    <w:sectPr w:rsidR="00E073DE" w:rsidRPr="00C57E69" w:rsidSect="007B1185">
      <w:headerReference w:type="default" r:id="rId11"/>
      <w:footerReference w:type="default" r:id="rId12"/>
      <w:pgSz w:w="11906" w:h="16838"/>
      <w:pgMar w:top="1440" w:right="1440" w:bottom="1134" w:left="1440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24B3DD" w14:textId="77777777" w:rsidR="00920AA3" w:rsidRDefault="00920AA3" w:rsidP="00197789">
      <w:pPr>
        <w:spacing w:after="0" w:line="240" w:lineRule="auto"/>
      </w:pPr>
      <w:r>
        <w:separator/>
      </w:r>
    </w:p>
  </w:endnote>
  <w:endnote w:type="continuationSeparator" w:id="0">
    <w:p w14:paraId="29F189D0" w14:textId="77777777" w:rsidR="00920AA3" w:rsidRDefault="00920AA3" w:rsidP="001977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932DD1" w14:textId="2079D6D2" w:rsidR="00883FD3" w:rsidRDefault="00EC1E5F" w:rsidP="00BD682D">
    <w:pPr>
      <w:tabs>
        <w:tab w:val="center" w:pos="4550"/>
        <w:tab w:val="left" w:pos="5818"/>
      </w:tabs>
      <w:ind w:right="260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Membership Committee</w:t>
    </w:r>
    <w:r w:rsidR="009F4181">
      <w:rPr>
        <w:color w:val="8496B0" w:themeColor="text2" w:themeTint="99"/>
        <w:spacing w:val="60"/>
        <w:sz w:val="24"/>
        <w:szCs w:val="24"/>
      </w:rPr>
      <w:t xml:space="preserve"> </w:t>
    </w:r>
    <w:proofErr w:type="spellStart"/>
    <w:r w:rsidR="009F4181">
      <w:rPr>
        <w:color w:val="8496B0" w:themeColor="text2" w:themeTint="99"/>
        <w:spacing w:val="60"/>
        <w:sz w:val="24"/>
        <w:szCs w:val="24"/>
      </w:rPr>
      <w:t>Nomination</w:t>
    </w:r>
    <w:r w:rsidR="002C415B">
      <w:rPr>
        <w:color w:val="8496B0" w:themeColor="text2" w:themeTint="99"/>
        <w:spacing w:val="60"/>
        <w:sz w:val="24"/>
        <w:szCs w:val="24"/>
      </w:rPr>
      <w:t>_July</w:t>
    </w:r>
    <w:proofErr w:type="spellEnd"/>
    <w:r w:rsidR="002C415B">
      <w:rPr>
        <w:color w:val="8496B0" w:themeColor="text2" w:themeTint="99"/>
        <w:spacing w:val="60"/>
        <w:sz w:val="24"/>
        <w:szCs w:val="24"/>
      </w:rPr>
      <w:t xml:space="preserve"> 202</w:t>
    </w:r>
    <w:r w:rsidR="00BD682D">
      <w:rPr>
        <w:color w:val="8496B0" w:themeColor="text2" w:themeTint="99"/>
        <w:spacing w:val="60"/>
        <w:sz w:val="24"/>
        <w:szCs w:val="24"/>
      </w:rPr>
      <w:t>0</w:t>
    </w:r>
    <w:r w:rsidR="00883FD3">
      <w:rPr>
        <w:color w:val="8496B0" w:themeColor="text2" w:themeTint="99"/>
        <w:spacing w:val="60"/>
        <w:sz w:val="24"/>
        <w:szCs w:val="24"/>
      </w:rPr>
      <w:t xml:space="preserve">  </w:t>
    </w:r>
  </w:p>
  <w:p w14:paraId="43519433" w14:textId="77777777" w:rsidR="00883FD3" w:rsidRDefault="00883F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1EC579" w14:textId="77777777" w:rsidR="00920AA3" w:rsidRDefault="00920AA3" w:rsidP="00197789">
      <w:pPr>
        <w:spacing w:after="0" w:line="240" w:lineRule="auto"/>
      </w:pPr>
      <w:r>
        <w:separator/>
      </w:r>
    </w:p>
  </w:footnote>
  <w:footnote w:type="continuationSeparator" w:id="0">
    <w:p w14:paraId="71F7EEE9" w14:textId="77777777" w:rsidR="00920AA3" w:rsidRDefault="00920AA3" w:rsidP="001977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54B9A4" w14:textId="77777777" w:rsidR="00197789" w:rsidRDefault="00197789" w:rsidP="00197789">
    <w:pPr>
      <w:pStyle w:val="Header"/>
      <w:jc w:val="right"/>
    </w:pPr>
    <w:r>
      <w:rPr>
        <w:noProof/>
      </w:rPr>
      <w:drawing>
        <wp:inline distT="0" distB="0" distL="0" distR="0" wp14:anchorId="1B727D33" wp14:editId="1239DCE1">
          <wp:extent cx="3135600" cy="1198800"/>
          <wp:effectExtent l="0" t="0" r="8255" b="1905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NZIQS_PRIMARY LOGO_CMYK_HOR_POS 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35600" cy="1198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17499C"/>
    <w:multiLevelType w:val="hybridMultilevel"/>
    <w:tmpl w:val="019CFA86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wNTIzNrMwMDYxsDBR0lEKTi0uzszPAykwqgUAcgJPmywAAAA="/>
    <w:docVar w:name="dgnword-docGUID" w:val="{EF3A8E2F-D99D-4601-B96D-2AEFD2DC6EB2}"/>
    <w:docVar w:name="dgnword-eventsink" w:val="1216563016"/>
  </w:docVars>
  <w:rsids>
    <w:rsidRoot w:val="00AE00CC"/>
    <w:rsid w:val="00003270"/>
    <w:rsid w:val="000F6C6C"/>
    <w:rsid w:val="00197789"/>
    <w:rsid w:val="00274ABF"/>
    <w:rsid w:val="002C415B"/>
    <w:rsid w:val="003613A8"/>
    <w:rsid w:val="003C4EF5"/>
    <w:rsid w:val="00444734"/>
    <w:rsid w:val="004D1FD9"/>
    <w:rsid w:val="004D6893"/>
    <w:rsid w:val="004E2406"/>
    <w:rsid w:val="004F7EDD"/>
    <w:rsid w:val="005570CE"/>
    <w:rsid w:val="005943AD"/>
    <w:rsid w:val="005D5330"/>
    <w:rsid w:val="005F11B4"/>
    <w:rsid w:val="006B6E41"/>
    <w:rsid w:val="006F733B"/>
    <w:rsid w:val="007745A5"/>
    <w:rsid w:val="007A1613"/>
    <w:rsid w:val="007B1185"/>
    <w:rsid w:val="007F5907"/>
    <w:rsid w:val="00827549"/>
    <w:rsid w:val="00883FD3"/>
    <w:rsid w:val="008E381B"/>
    <w:rsid w:val="00916EB6"/>
    <w:rsid w:val="00920AA3"/>
    <w:rsid w:val="00934120"/>
    <w:rsid w:val="00973B0B"/>
    <w:rsid w:val="00982B0F"/>
    <w:rsid w:val="009A6FAD"/>
    <w:rsid w:val="009C1DB2"/>
    <w:rsid w:val="009F4181"/>
    <w:rsid w:val="00A74CB3"/>
    <w:rsid w:val="00A76C05"/>
    <w:rsid w:val="00AC2338"/>
    <w:rsid w:val="00AE00CC"/>
    <w:rsid w:val="00B06B80"/>
    <w:rsid w:val="00B768F0"/>
    <w:rsid w:val="00B92BEC"/>
    <w:rsid w:val="00BD682D"/>
    <w:rsid w:val="00C57E69"/>
    <w:rsid w:val="00C6693C"/>
    <w:rsid w:val="00CA43E5"/>
    <w:rsid w:val="00CE0FE9"/>
    <w:rsid w:val="00D20D04"/>
    <w:rsid w:val="00D25D28"/>
    <w:rsid w:val="00D46A67"/>
    <w:rsid w:val="00D739A8"/>
    <w:rsid w:val="00E073DE"/>
    <w:rsid w:val="00E46830"/>
    <w:rsid w:val="00E5059A"/>
    <w:rsid w:val="00E57623"/>
    <w:rsid w:val="00E67542"/>
    <w:rsid w:val="00EB4BBE"/>
    <w:rsid w:val="00EC1E5F"/>
    <w:rsid w:val="00F44FC2"/>
    <w:rsid w:val="00F90305"/>
    <w:rsid w:val="00FC2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BBBB2FD"/>
  <w15:chartTrackingRefBased/>
  <w15:docId w15:val="{4DD58161-D5AB-40E3-8F99-F7DB498A0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00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412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00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AE00CC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93412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uiPriority w:val="1"/>
    <w:qFormat/>
    <w:rsid w:val="009A6FA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A6F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6FA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977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789"/>
  </w:style>
  <w:style w:type="paragraph" w:styleId="Footer">
    <w:name w:val="footer"/>
    <w:basedOn w:val="Normal"/>
    <w:link w:val="FooterChar"/>
    <w:uiPriority w:val="99"/>
    <w:unhideWhenUsed/>
    <w:rsid w:val="001977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789"/>
  </w:style>
  <w:style w:type="character" w:styleId="FollowedHyperlink">
    <w:name w:val="FollowedHyperlink"/>
    <w:basedOn w:val="DefaultParagraphFont"/>
    <w:uiPriority w:val="99"/>
    <w:semiHidden/>
    <w:unhideWhenUsed/>
    <w:rsid w:val="00A74CB3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59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590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marilyn.moffatt@nziqs.co.nz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13D91E869A4441A95ABD8286D6D5B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0CF017-A095-4B4A-ACED-8540C105D302}"/>
      </w:docPartPr>
      <w:docPartBody>
        <w:p w:rsidR="001C38FC" w:rsidRDefault="0089085C" w:rsidP="0089085C">
          <w:pPr>
            <w:pStyle w:val="913D91E869A4441A95ABD8286D6D5BE91"/>
          </w:pPr>
          <w:r w:rsidRPr="00934120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2F54509312544C78BF2D58809C3ABA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6AC10B-6E56-451F-BDA5-9F28BB3C31E6}"/>
      </w:docPartPr>
      <w:docPartBody>
        <w:p w:rsidR="001C38FC" w:rsidRDefault="0089085C" w:rsidP="0089085C">
          <w:pPr>
            <w:pStyle w:val="2F54509312544C78BF2D58809C3ABAED1"/>
          </w:pPr>
          <w:r w:rsidRPr="00934120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69F9181BEE4F40218D0B2DEFA568A4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133537-2BAA-465A-8813-77259B43866A}"/>
      </w:docPartPr>
      <w:docPartBody>
        <w:p w:rsidR="001C38FC" w:rsidRDefault="0089085C" w:rsidP="0089085C">
          <w:pPr>
            <w:pStyle w:val="69F9181BEE4F40218D0B2DEFA568A42E1"/>
          </w:pPr>
          <w:r w:rsidRPr="00934120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5B045D5D845546D3BAF82AD6454524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41DF1-1469-4D79-B9D8-6BD41ABA5E82}"/>
      </w:docPartPr>
      <w:docPartBody>
        <w:p w:rsidR="001C38FC" w:rsidRDefault="0089085C" w:rsidP="0089085C">
          <w:pPr>
            <w:pStyle w:val="5B045D5D845546D3BAF82AD6454524CE1"/>
          </w:pPr>
          <w:r w:rsidRPr="00934120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7283757A11BE466EB4DF9CF1325867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0EA922-FDD3-4EC1-A9D9-AFB2254ED4D6}"/>
      </w:docPartPr>
      <w:docPartBody>
        <w:p w:rsidR="001C38FC" w:rsidRDefault="0089085C" w:rsidP="0089085C">
          <w:pPr>
            <w:pStyle w:val="7283757A11BE466EB4DF9CF1325867421"/>
          </w:pPr>
          <w:r w:rsidRPr="005558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51FCDF6F0944E4A43C1498B3DE40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90F1FC-D29A-48AB-B196-DAECBD0F78CC}"/>
      </w:docPartPr>
      <w:docPartBody>
        <w:p w:rsidR="001C38FC" w:rsidRDefault="0089085C" w:rsidP="0089085C">
          <w:pPr>
            <w:pStyle w:val="3951FCDF6F0944E4A43C1498B3DE40CE1"/>
          </w:pPr>
          <w:r w:rsidRPr="005558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4C0B402F92445E9018B324719F66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FEE609-17B3-4B07-9017-4D11876768ED}"/>
      </w:docPartPr>
      <w:docPartBody>
        <w:p w:rsidR="009D20FA" w:rsidRDefault="0089085C" w:rsidP="0089085C">
          <w:pPr>
            <w:pStyle w:val="9F4C0B402F92445E9018B324719F660A1"/>
          </w:pPr>
          <w:r w:rsidRPr="00934120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EB765C58297E4E98B96500CCFC0BAF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05F6AA-A964-482F-B4AA-B74DEB43405F}"/>
      </w:docPartPr>
      <w:docPartBody>
        <w:p w:rsidR="009D20FA" w:rsidRDefault="0089085C" w:rsidP="0089085C">
          <w:pPr>
            <w:pStyle w:val="EB765C58297E4E98B96500CCFC0BAF051"/>
          </w:pPr>
          <w:r w:rsidRPr="00934120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1E040CF4EC6B4ABB872656DC8B2223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F5FAE8-6CBF-4311-ACBE-99D0FDD88A23}"/>
      </w:docPartPr>
      <w:docPartBody>
        <w:p w:rsidR="009D20FA" w:rsidRDefault="0089085C" w:rsidP="0089085C">
          <w:pPr>
            <w:pStyle w:val="1E040CF4EC6B4ABB872656DC8B2223341"/>
          </w:pPr>
          <w:r w:rsidRPr="005558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F288DAB6924471BA760A26555419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A848F3-E5DD-4020-A2D9-56A0721A200B}"/>
      </w:docPartPr>
      <w:docPartBody>
        <w:p w:rsidR="009D20FA" w:rsidRDefault="0089085C" w:rsidP="0089085C">
          <w:pPr>
            <w:pStyle w:val="31F288DAB6924471BA760A26555419401"/>
          </w:pPr>
          <w:r w:rsidRPr="005558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9D1DED26AA4B448411751EAEFDD0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752F0E-0F5F-48CE-9812-1E8FCC711047}"/>
      </w:docPartPr>
      <w:docPartBody>
        <w:p w:rsidR="009D20FA" w:rsidRDefault="0089085C" w:rsidP="0089085C">
          <w:pPr>
            <w:pStyle w:val="C59D1DED26AA4B448411751EAEFDD0EE"/>
          </w:pPr>
          <w:r w:rsidRPr="0020489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3618"/>
    <w:rsid w:val="001C38FC"/>
    <w:rsid w:val="001E6A05"/>
    <w:rsid w:val="001F3618"/>
    <w:rsid w:val="00374F72"/>
    <w:rsid w:val="00407795"/>
    <w:rsid w:val="0078051A"/>
    <w:rsid w:val="0089085C"/>
    <w:rsid w:val="009D20FA"/>
    <w:rsid w:val="00E2778C"/>
    <w:rsid w:val="00FA5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9085C"/>
    <w:rPr>
      <w:color w:val="808080"/>
    </w:rPr>
  </w:style>
  <w:style w:type="paragraph" w:customStyle="1" w:styleId="E3E0E12D6BA1469593139285B1B1FE9B">
    <w:name w:val="E3E0E12D6BA1469593139285B1B1FE9B"/>
    <w:rsid w:val="001F3618"/>
  </w:style>
  <w:style w:type="paragraph" w:customStyle="1" w:styleId="913D91E869A4441A95ABD8286D6D5BE9">
    <w:name w:val="913D91E869A4441A95ABD8286D6D5BE9"/>
    <w:rsid w:val="001E6A05"/>
    <w:rPr>
      <w:rFonts w:eastAsiaTheme="minorHAnsi"/>
      <w:lang w:eastAsia="en-US"/>
    </w:rPr>
  </w:style>
  <w:style w:type="paragraph" w:customStyle="1" w:styleId="2F54509312544C78BF2D58809C3ABAED">
    <w:name w:val="2F54509312544C78BF2D58809C3ABAED"/>
    <w:rsid w:val="001E6A05"/>
    <w:rPr>
      <w:rFonts w:eastAsiaTheme="minorHAnsi"/>
      <w:lang w:eastAsia="en-US"/>
    </w:rPr>
  </w:style>
  <w:style w:type="paragraph" w:customStyle="1" w:styleId="15F499DFF7F84E8BAB5EF65EB7A6C048">
    <w:name w:val="15F499DFF7F84E8BAB5EF65EB7A6C048"/>
    <w:rsid w:val="001E6A05"/>
    <w:rPr>
      <w:rFonts w:eastAsiaTheme="minorHAnsi"/>
      <w:lang w:eastAsia="en-US"/>
    </w:rPr>
  </w:style>
  <w:style w:type="paragraph" w:customStyle="1" w:styleId="69F9181BEE4F40218D0B2DEFA568A42E">
    <w:name w:val="69F9181BEE4F40218D0B2DEFA568A42E"/>
    <w:rsid w:val="001E6A05"/>
    <w:rPr>
      <w:rFonts w:eastAsiaTheme="minorHAnsi"/>
      <w:lang w:eastAsia="en-US"/>
    </w:rPr>
  </w:style>
  <w:style w:type="paragraph" w:customStyle="1" w:styleId="C159826F633D47F4A511A11255845106">
    <w:name w:val="C159826F633D47F4A511A11255845106"/>
    <w:rsid w:val="001E6A05"/>
    <w:rPr>
      <w:rFonts w:eastAsiaTheme="minorHAnsi"/>
      <w:lang w:eastAsia="en-US"/>
    </w:rPr>
  </w:style>
  <w:style w:type="paragraph" w:customStyle="1" w:styleId="5B045D5D845546D3BAF82AD6454524CE">
    <w:name w:val="5B045D5D845546D3BAF82AD6454524CE"/>
    <w:rsid w:val="001E6A05"/>
    <w:rPr>
      <w:rFonts w:eastAsiaTheme="minorHAnsi"/>
      <w:lang w:eastAsia="en-US"/>
    </w:rPr>
  </w:style>
  <w:style w:type="paragraph" w:customStyle="1" w:styleId="7283757A11BE466EB4DF9CF132586742">
    <w:name w:val="7283757A11BE466EB4DF9CF132586742"/>
    <w:rsid w:val="001E6A05"/>
    <w:rPr>
      <w:rFonts w:eastAsiaTheme="minorHAnsi"/>
      <w:lang w:eastAsia="en-US"/>
    </w:rPr>
  </w:style>
  <w:style w:type="paragraph" w:customStyle="1" w:styleId="3951FCDF6F0944E4A43C1498B3DE40CE">
    <w:name w:val="3951FCDF6F0944E4A43C1498B3DE40CE"/>
    <w:rsid w:val="001E6A05"/>
    <w:rPr>
      <w:rFonts w:eastAsiaTheme="minorHAnsi"/>
      <w:lang w:eastAsia="en-US"/>
    </w:rPr>
  </w:style>
  <w:style w:type="paragraph" w:customStyle="1" w:styleId="2AB69A9517A844C5B9FC0933840EE7AD">
    <w:name w:val="2AB69A9517A844C5B9FC0933840EE7AD"/>
    <w:rsid w:val="001E6A05"/>
    <w:rPr>
      <w:rFonts w:eastAsiaTheme="minorHAnsi"/>
      <w:lang w:eastAsia="en-US"/>
    </w:rPr>
  </w:style>
  <w:style w:type="paragraph" w:customStyle="1" w:styleId="9D9E45A78D224D16819D0EDC11C9A1F4">
    <w:name w:val="9D9E45A78D224D16819D0EDC11C9A1F4"/>
    <w:rsid w:val="001E6A05"/>
    <w:rPr>
      <w:rFonts w:eastAsiaTheme="minorHAnsi"/>
      <w:lang w:eastAsia="en-US"/>
    </w:rPr>
  </w:style>
  <w:style w:type="paragraph" w:customStyle="1" w:styleId="3688C64462D14CF3A08C379313651945">
    <w:name w:val="3688C64462D14CF3A08C379313651945"/>
    <w:rsid w:val="001E6A05"/>
    <w:rPr>
      <w:rFonts w:eastAsiaTheme="minorHAnsi"/>
      <w:lang w:eastAsia="en-US"/>
    </w:rPr>
  </w:style>
  <w:style w:type="paragraph" w:customStyle="1" w:styleId="0075F20FFD6042CEB3D04ACBF9B87C51">
    <w:name w:val="0075F20FFD6042CEB3D04ACBF9B87C51"/>
    <w:rsid w:val="001E6A05"/>
    <w:rPr>
      <w:rFonts w:eastAsiaTheme="minorHAnsi"/>
      <w:lang w:eastAsia="en-US"/>
    </w:rPr>
  </w:style>
  <w:style w:type="paragraph" w:customStyle="1" w:styleId="44DA4B43654C4C3AB198328C92A149BB">
    <w:name w:val="44DA4B43654C4C3AB198328C92A149BB"/>
    <w:rsid w:val="001E6A05"/>
    <w:rPr>
      <w:rFonts w:eastAsiaTheme="minorHAnsi"/>
      <w:lang w:eastAsia="en-US"/>
    </w:rPr>
  </w:style>
  <w:style w:type="paragraph" w:customStyle="1" w:styleId="E3E0E12D6BA1469593139285B1B1FE9B1">
    <w:name w:val="E3E0E12D6BA1469593139285B1B1FE9B1"/>
    <w:rsid w:val="001E6A05"/>
    <w:rPr>
      <w:rFonts w:eastAsiaTheme="minorHAnsi"/>
      <w:lang w:eastAsia="en-US"/>
    </w:rPr>
  </w:style>
  <w:style w:type="paragraph" w:customStyle="1" w:styleId="C46EDB6409A0429B9749EF79F652F79D">
    <w:name w:val="C46EDB6409A0429B9749EF79F652F79D"/>
    <w:rsid w:val="001E6A05"/>
    <w:pPr>
      <w:spacing w:after="0" w:line="240" w:lineRule="auto"/>
    </w:pPr>
    <w:rPr>
      <w:rFonts w:eastAsiaTheme="minorHAnsi"/>
      <w:lang w:eastAsia="en-US"/>
    </w:rPr>
  </w:style>
  <w:style w:type="paragraph" w:customStyle="1" w:styleId="7382E2D2FFD840448DB67FFF52958918">
    <w:name w:val="7382E2D2FFD840448DB67FFF52958918"/>
    <w:rsid w:val="001E6A05"/>
    <w:pPr>
      <w:spacing w:after="0" w:line="240" w:lineRule="auto"/>
    </w:pPr>
    <w:rPr>
      <w:rFonts w:eastAsiaTheme="minorHAnsi"/>
      <w:lang w:eastAsia="en-US"/>
    </w:rPr>
  </w:style>
  <w:style w:type="paragraph" w:customStyle="1" w:styleId="AB1D6C1E062140E990DC333EF8728D2A">
    <w:name w:val="AB1D6C1E062140E990DC333EF8728D2A"/>
    <w:rsid w:val="001E6A05"/>
    <w:pPr>
      <w:spacing w:after="0" w:line="240" w:lineRule="auto"/>
    </w:pPr>
    <w:rPr>
      <w:rFonts w:eastAsiaTheme="minorHAnsi"/>
      <w:lang w:eastAsia="en-US"/>
    </w:rPr>
  </w:style>
  <w:style w:type="paragraph" w:customStyle="1" w:styleId="0BA48BAF4D8F4E10954529D9023EDD99">
    <w:name w:val="0BA48BAF4D8F4E10954529D9023EDD99"/>
    <w:rsid w:val="001E6A05"/>
    <w:pPr>
      <w:spacing w:after="0" w:line="240" w:lineRule="auto"/>
    </w:pPr>
    <w:rPr>
      <w:rFonts w:eastAsiaTheme="minorHAnsi"/>
      <w:lang w:eastAsia="en-US"/>
    </w:rPr>
  </w:style>
  <w:style w:type="paragraph" w:customStyle="1" w:styleId="22DA6F0E26DD4DB69507FE0E5BAFF7C6">
    <w:name w:val="22DA6F0E26DD4DB69507FE0E5BAFF7C6"/>
    <w:rsid w:val="001E6A05"/>
    <w:pPr>
      <w:spacing w:after="0" w:line="240" w:lineRule="auto"/>
    </w:pPr>
    <w:rPr>
      <w:rFonts w:eastAsiaTheme="minorHAnsi"/>
      <w:lang w:eastAsia="en-US"/>
    </w:rPr>
  </w:style>
  <w:style w:type="paragraph" w:customStyle="1" w:styleId="3F93EC7C80034B7595D2A87C64CC798A">
    <w:name w:val="3F93EC7C80034B7595D2A87C64CC798A"/>
    <w:rsid w:val="001E6A05"/>
    <w:pPr>
      <w:spacing w:after="0" w:line="240" w:lineRule="auto"/>
    </w:pPr>
    <w:rPr>
      <w:rFonts w:eastAsiaTheme="minorHAnsi"/>
      <w:lang w:eastAsia="en-US"/>
    </w:rPr>
  </w:style>
  <w:style w:type="paragraph" w:customStyle="1" w:styleId="9A43F22D7FF249528C99D8097BDF33BE">
    <w:name w:val="9A43F22D7FF249528C99D8097BDF33BE"/>
    <w:rsid w:val="001E6A05"/>
    <w:rPr>
      <w:rFonts w:eastAsiaTheme="minorHAnsi"/>
      <w:lang w:eastAsia="en-US"/>
    </w:rPr>
  </w:style>
  <w:style w:type="paragraph" w:customStyle="1" w:styleId="6AB670AD80744D3FAA3795E8BDC29FC0">
    <w:name w:val="6AB670AD80744D3FAA3795E8BDC29FC0"/>
    <w:rsid w:val="001E6A05"/>
    <w:rPr>
      <w:rFonts w:eastAsiaTheme="minorHAnsi"/>
      <w:lang w:eastAsia="en-US"/>
    </w:rPr>
  </w:style>
  <w:style w:type="paragraph" w:customStyle="1" w:styleId="A46CA462A65D46A285286620A3F1E53A">
    <w:name w:val="A46CA462A65D46A285286620A3F1E53A"/>
    <w:rsid w:val="001E6A05"/>
    <w:rPr>
      <w:rFonts w:eastAsiaTheme="minorHAnsi"/>
      <w:lang w:eastAsia="en-US"/>
    </w:rPr>
  </w:style>
  <w:style w:type="paragraph" w:customStyle="1" w:styleId="9F4C0B402F92445E9018B324719F660A">
    <w:name w:val="9F4C0B402F92445E9018B324719F660A"/>
    <w:rsid w:val="0089085C"/>
  </w:style>
  <w:style w:type="paragraph" w:customStyle="1" w:styleId="EB765C58297E4E98B96500CCFC0BAF05">
    <w:name w:val="EB765C58297E4E98B96500CCFC0BAF05"/>
    <w:rsid w:val="0089085C"/>
  </w:style>
  <w:style w:type="paragraph" w:customStyle="1" w:styleId="1E040CF4EC6B4ABB872656DC8B222334">
    <w:name w:val="1E040CF4EC6B4ABB872656DC8B222334"/>
    <w:rsid w:val="0089085C"/>
  </w:style>
  <w:style w:type="paragraph" w:customStyle="1" w:styleId="31F288DAB6924471BA760A2655541940">
    <w:name w:val="31F288DAB6924471BA760A2655541940"/>
    <w:rsid w:val="0089085C"/>
  </w:style>
  <w:style w:type="paragraph" w:customStyle="1" w:styleId="913D91E869A4441A95ABD8286D6D5BE91">
    <w:name w:val="913D91E869A4441A95ABD8286D6D5BE91"/>
    <w:rsid w:val="0089085C"/>
    <w:rPr>
      <w:rFonts w:eastAsiaTheme="minorHAnsi"/>
      <w:lang w:eastAsia="en-US"/>
    </w:rPr>
  </w:style>
  <w:style w:type="paragraph" w:customStyle="1" w:styleId="9F4C0B402F92445E9018B324719F660A1">
    <w:name w:val="9F4C0B402F92445E9018B324719F660A1"/>
    <w:rsid w:val="0089085C"/>
    <w:rPr>
      <w:rFonts w:eastAsiaTheme="minorHAnsi"/>
      <w:lang w:eastAsia="en-US"/>
    </w:rPr>
  </w:style>
  <w:style w:type="paragraph" w:customStyle="1" w:styleId="EB765C58297E4E98B96500CCFC0BAF051">
    <w:name w:val="EB765C58297E4E98B96500CCFC0BAF051"/>
    <w:rsid w:val="0089085C"/>
    <w:rPr>
      <w:rFonts w:eastAsiaTheme="minorHAnsi"/>
      <w:lang w:eastAsia="en-US"/>
    </w:rPr>
  </w:style>
  <w:style w:type="paragraph" w:customStyle="1" w:styleId="2F54509312544C78BF2D58809C3ABAED1">
    <w:name w:val="2F54509312544C78BF2D58809C3ABAED1"/>
    <w:rsid w:val="0089085C"/>
    <w:rPr>
      <w:rFonts w:eastAsiaTheme="minorHAnsi"/>
      <w:lang w:eastAsia="en-US"/>
    </w:rPr>
  </w:style>
  <w:style w:type="paragraph" w:customStyle="1" w:styleId="69F9181BEE4F40218D0B2DEFA568A42E1">
    <w:name w:val="69F9181BEE4F40218D0B2DEFA568A42E1"/>
    <w:rsid w:val="0089085C"/>
    <w:rPr>
      <w:rFonts w:eastAsiaTheme="minorHAnsi"/>
      <w:lang w:eastAsia="en-US"/>
    </w:rPr>
  </w:style>
  <w:style w:type="paragraph" w:customStyle="1" w:styleId="5B045D5D845546D3BAF82AD6454524CE1">
    <w:name w:val="5B045D5D845546D3BAF82AD6454524CE1"/>
    <w:rsid w:val="0089085C"/>
    <w:rPr>
      <w:rFonts w:eastAsiaTheme="minorHAnsi"/>
      <w:lang w:eastAsia="en-US"/>
    </w:rPr>
  </w:style>
  <w:style w:type="paragraph" w:customStyle="1" w:styleId="7283757A11BE466EB4DF9CF1325867421">
    <w:name w:val="7283757A11BE466EB4DF9CF1325867421"/>
    <w:rsid w:val="0089085C"/>
    <w:rPr>
      <w:rFonts w:eastAsiaTheme="minorHAnsi"/>
      <w:lang w:eastAsia="en-US"/>
    </w:rPr>
  </w:style>
  <w:style w:type="paragraph" w:customStyle="1" w:styleId="3951FCDF6F0944E4A43C1498B3DE40CE1">
    <w:name w:val="3951FCDF6F0944E4A43C1498B3DE40CE1"/>
    <w:rsid w:val="0089085C"/>
    <w:rPr>
      <w:rFonts w:eastAsiaTheme="minorHAnsi"/>
      <w:lang w:eastAsia="en-US"/>
    </w:rPr>
  </w:style>
  <w:style w:type="paragraph" w:customStyle="1" w:styleId="1E040CF4EC6B4ABB872656DC8B2223341">
    <w:name w:val="1E040CF4EC6B4ABB872656DC8B2223341"/>
    <w:rsid w:val="0089085C"/>
    <w:rPr>
      <w:rFonts w:eastAsiaTheme="minorHAnsi"/>
      <w:lang w:eastAsia="en-US"/>
    </w:rPr>
  </w:style>
  <w:style w:type="paragraph" w:customStyle="1" w:styleId="31F288DAB6924471BA760A26555419401">
    <w:name w:val="31F288DAB6924471BA760A26555419401"/>
    <w:rsid w:val="0089085C"/>
    <w:rPr>
      <w:rFonts w:eastAsiaTheme="minorHAnsi"/>
      <w:lang w:eastAsia="en-US"/>
    </w:rPr>
  </w:style>
  <w:style w:type="paragraph" w:customStyle="1" w:styleId="C59D1DED26AA4B448411751EAEFDD0EE">
    <w:name w:val="C59D1DED26AA4B448411751EAEFDD0EE"/>
    <w:rsid w:val="0089085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2C02BD454C434297DB8EEBC6EAB6CC" ma:contentTypeVersion="12" ma:contentTypeDescription="Create a new document." ma:contentTypeScope="" ma:versionID="368685f4f816ed9570a7e251d7618577">
  <xsd:schema xmlns:xsd="http://www.w3.org/2001/XMLSchema" xmlns:xs="http://www.w3.org/2001/XMLSchema" xmlns:p="http://schemas.microsoft.com/office/2006/metadata/properties" xmlns:ns2="38c90a85-9ae0-441a-8a2f-31674c169b7e" xmlns:ns3="9f7a83c3-173e-42c5-887e-2a8cd152028d" targetNamespace="http://schemas.microsoft.com/office/2006/metadata/properties" ma:root="true" ma:fieldsID="0ba44fd20fb47bc216363b0a051d4d79" ns2:_="" ns3:_="">
    <xsd:import namespace="38c90a85-9ae0-441a-8a2f-31674c169b7e"/>
    <xsd:import namespace="9f7a83c3-173e-42c5-887e-2a8cd15202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c90a85-9ae0-441a-8a2f-31674c169b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a83c3-173e-42c5-887e-2a8cd152028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3EAC873-ECED-4BC3-9628-CD7D71B30A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c90a85-9ae0-441a-8a2f-31674c169b7e"/>
    <ds:schemaRef ds:uri="9f7a83c3-173e-42c5-887e-2a8cd15202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5392D1-4C0D-4F5C-AC55-D1BDF9D18A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3923F8-9599-447E-AF32-B230ED2D1F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4</Words>
  <Characters>8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lyn Moffatt</dc:creator>
  <cp:keywords/>
  <dc:description/>
  <cp:lastModifiedBy>Marilyn Moffatt</cp:lastModifiedBy>
  <cp:revision>4</cp:revision>
  <cp:lastPrinted>2019-09-15T20:24:00Z</cp:lastPrinted>
  <dcterms:created xsi:type="dcterms:W3CDTF">2020-08-10T02:58:00Z</dcterms:created>
  <dcterms:modified xsi:type="dcterms:W3CDTF">2020-09-18T0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2C02BD454C434297DB8EEBC6EAB6CC</vt:lpwstr>
  </property>
</Properties>
</file>